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F93BD" w14:textId="23956874" w:rsidR="00447928" w:rsidRDefault="001E71E8" w:rsidP="001E71E8">
      <w:pPr>
        <w:spacing w:after="0"/>
      </w:pPr>
      <w:r>
        <w:t>CIS 350 02</w:t>
      </w:r>
    </w:p>
    <w:p w14:paraId="35D4FD16" w14:textId="3A886D03" w:rsidR="001E71E8" w:rsidRDefault="001E71E8" w:rsidP="001E71E8">
      <w:pPr>
        <w:spacing w:after="0"/>
      </w:pPr>
      <w:r>
        <w:t>WINTER 2022</w:t>
      </w:r>
    </w:p>
    <w:p w14:paraId="1ECADA18" w14:textId="265388A7" w:rsidR="001E71E8" w:rsidRDefault="001E71E8" w:rsidP="001E71E8">
      <w:pPr>
        <w:spacing w:after="0"/>
      </w:pPr>
      <w:r>
        <w:t>Term Project – Release 1</w:t>
      </w:r>
    </w:p>
    <w:p w14:paraId="1016B640" w14:textId="52C2BC6C" w:rsidR="001E71E8" w:rsidRDefault="001E71E8" w:rsidP="001E71E8">
      <w:pPr>
        <w:spacing w:after="0"/>
      </w:pPr>
      <w:r>
        <w:t xml:space="preserve">Ben Allen allebenj@mail.gvsu.edu </w:t>
      </w:r>
    </w:p>
    <w:p w14:paraId="2A1BF695" w14:textId="59767653" w:rsidR="001E71E8" w:rsidRDefault="001E71E8" w:rsidP="001E71E8">
      <w:pPr>
        <w:spacing w:after="0"/>
      </w:pPr>
      <w:r>
        <w:t xml:space="preserve">Devin Elenbaase elenbaad@mail.gvsu.edu </w:t>
      </w:r>
    </w:p>
    <w:p w14:paraId="6DAE2C8E" w14:textId="5F41E069" w:rsidR="001E71E8" w:rsidRDefault="001E71E8" w:rsidP="001E71E8">
      <w:pPr>
        <w:spacing w:after="0"/>
      </w:pPr>
      <w:r>
        <w:t>Bryan VanDyke vandybry@mail.gvsu.edu</w:t>
      </w:r>
    </w:p>
    <w:p w14:paraId="3BE23A0B" w14:textId="70D97B81" w:rsidR="001E71E8" w:rsidRDefault="001E71E8"/>
    <w:p w14:paraId="6263F6F4" w14:textId="3005C87B" w:rsidR="001E71E8" w:rsidRDefault="001E71E8"/>
    <w:p w14:paraId="3B4750C7" w14:textId="77777777" w:rsidR="005F6FA3" w:rsidRDefault="0063135A" w:rsidP="001E71E8">
      <w:pPr>
        <w:jc w:val="center"/>
        <w:rPr>
          <w:sz w:val="48"/>
          <w:szCs w:val="48"/>
        </w:rPr>
      </w:pPr>
      <w:r w:rsidRPr="0063135A">
        <w:rPr>
          <w:sz w:val="48"/>
          <w:szCs w:val="48"/>
        </w:rPr>
        <w:t>Studious</w:t>
      </w:r>
    </w:p>
    <w:p w14:paraId="6F7CF008" w14:textId="2DF1EF81" w:rsidR="0063135A" w:rsidRPr="005F6FA3" w:rsidRDefault="0063135A" w:rsidP="001E71E8">
      <w:pPr>
        <w:jc w:val="center"/>
        <w:rPr>
          <w:sz w:val="36"/>
          <w:szCs w:val="36"/>
        </w:rPr>
      </w:pPr>
      <w:r w:rsidRPr="005F6FA3">
        <w:rPr>
          <w:sz w:val="36"/>
          <w:szCs w:val="36"/>
        </w:rPr>
        <w:t>A student organizer.</w:t>
      </w:r>
    </w:p>
    <w:p w14:paraId="674ED911" w14:textId="56EA601A" w:rsidR="001E71E8" w:rsidRDefault="001E71E8"/>
    <w:p w14:paraId="7875BA1B" w14:textId="61733CA5" w:rsidR="001E71E8" w:rsidRDefault="001E71E8"/>
    <w:p w14:paraId="1CEA76A3" w14:textId="2CD4E0F7" w:rsidR="005F6FA3" w:rsidRDefault="005F6FA3" w:rsidP="005F6FA3">
      <w:pPr>
        <w:jc w:val="center"/>
      </w:pPr>
      <w:r>
        <w:t>&lt;PRETTY SCREEN SHOT HERE&gt;</w:t>
      </w:r>
    </w:p>
    <w:p w14:paraId="3BB6970C" w14:textId="66CD889D" w:rsidR="001E71E8" w:rsidRDefault="001E71E8"/>
    <w:p w14:paraId="75FEE665" w14:textId="422A079F" w:rsidR="00B028A4" w:rsidRDefault="00B028A4">
      <w:r>
        <w:br w:type="page"/>
      </w:r>
    </w:p>
    <w:sdt>
      <w:sdtPr>
        <w:id w:val="77829241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3B8AC3EB" w14:textId="211C2D4E" w:rsidR="0063135A" w:rsidRDefault="0063135A">
          <w:pPr>
            <w:pStyle w:val="TOCHeading"/>
          </w:pPr>
          <w:r>
            <w:t>Contents</w:t>
          </w:r>
        </w:p>
        <w:p w14:paraId="283FE5C4" w14:textId="20D33683" w:rsidR="00D6559D" w:rsidRDefault="006313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605751" w:history="1">
            <w:r w:rsidR="00D6559D" w:rsidRPr="00A11B6F">
              <w:rPr>
                <w:rStyle w:val="Hyperlink"/>
                <w:noProof/>
              </w:rPr>
              <w:t>Studious: A student organizer.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1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3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65E5BBB" w14:textId="69A9AAC4" w:rsidR="00D6559D" w:rsidRDefault="00D6559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2" w:history="1">
            <w:r w:rsidRPr="00A11B6F">
              <w:rPr>
                <w:rStyle w:val="Hyperlink"/>
                <w:noProof/>
              </w:rPr>
              <w:t>Project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1F25E" w14:textId="644E8CC3" w:rsidR="00D6559D" w:rsidRDefault="00D6559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3" w:history="1">
            <w:r w:rsidRPr="00A11B6F">
              <w:rPr>
                <w:rStyle w:val="Hyperlink"/>
                <w:noProof/>
              </w:rPr>
              <w:t>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BED65" w14:textId="457A2E04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4" w:history="1">
            <w:r w:rsidRPr="00A11B6F">
              <w:rPr>
                <w:rStyle w:val="Hyperlink"/>
                <w:noProof/>
              </w:rPr>
              <w:t>Use Case Dia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F0F17" w14:textId="70F58A3C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5" w:history="1">
            <w:r w:rsidRPr="00A11B6F">
              <w:rPr>
                <w:rStyle w:val="Hyperlink"/>
                <w:noProof/>
              </w:rPr>
              <w:t>Use Case Descri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29F33" w14:textId="7BDBADF4" w:rsidR="00D6559D" w:rsidRDefault="00D6559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6" w:history="1">
            <w:r w:rsidRPr="00A11B6F">
              <w:rPr>
                <w:rStyle w:val="Hyperlink"/>
                <w:noProof/>
              </w:rPr>
              <w:t>Design Dia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24A0E" w14:textId="2BEB9715" w:rsidR="00D6559D" w:rsidRDefault="00D6559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7" w:history="1">
            <w:r w:rsidRPr="00A11B6F">
              <w:rPr>
                <w:rStyle w:val="Hyperlink"/>
                <w:noProof/>
              </w:rPr>
              <w:t>Source Code A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FF5D2" w14:textId="5C065EDD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8" w:history="1">
            <w:r w:rsidRPr="00A11B6F">
              <w:rPr>
                <w:rStyle w:val="Hyperlink"/>
                <w:noProof/>
              </w:rPr>
              <w:t>Coding Stand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640FF" w14:textId="5F19444F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9" w:history="1">
            <w:r w:rsidRPr="00A11B6F">
              <w:rPr>
                <w:rStyle w:val="Hyperlink"/>
                <w:noProof/>
              </w:rPr>
              <w:t>Bug Chec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849F5" w14:textId="6B61B202" w:rsidR="00D6559D" w:rsidRDefault="00D6559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0" w:history="1">
            <w:r w:rsidRPr="00A11B6F">
              <w:rPr>
                <w:rStyle w:val="Hyperlink"/>
                <w:noProof/>
              </w:rPr>
              <w:t>Code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A153F" w14:textId="18D39DFE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1" w:history="1">
            <w:r w:rsidRPr="00A11B6F">
              <w:rPr>
                <w:rStyle w:val="Hyperlink"/>
                <w:noProof/>
              </w:rPr>
              <w:t>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DD22C" w14:textId="59068018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2" w:history="1">
            <w:r w:rsidRPr="00A11B6F">
              <w:rPr>
                <w:rStyle w:val="Hyperlink"/>
                <w:noProof/>
              </w:rPr>
              <w:t>Project Web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4DC58" w14:textId="47664028" w:rsidR="00D6559D" w:rsidRDefault="00D6559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3" w:history="1">
            <w:r w:rsidRPr="00A11B6F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5E733" w14:textId="3FF10352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4" w:history="1">
            <w:r w:rsidRPr="00A11B6F">
              <w:rPr>
                <w:rStyle w:val="Hyperlink"/>
                <w:noProof/>
              </w:rPr>
              <w:t>Unit 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35118" w14:textId="6F22545B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5" w:history="1">
            <w:r w:rsidRPr="00A11B6F">
              <w:rPr>
                <w:rStyle w:val="Hyperlink"/>
                <w:noProof/>
              </w:rPr>
              <w:t>Code 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AB6B9" w14:textId="54DF67C7" w:rsidR="00D6559D" w:rsidRDefault="00D6559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6" w:history="1">
            <w:r w:rsidRPr="00A11B6F">
              <w:rPr>
                <w:rStyle w:val="Hyperlink"/>
                <w:noProof/>
              </w:rPr>
              <w:t>Member Ro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0A91B" w14:textId="6906150A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7" w:history="1">
            <w:r w:rsidRPr="00A11B6F">
              <w:rPr>
                <w:rStyle w:val="Hyperlink"/>
                <w:noProof/>
              </w:rPr>
              <w:t>Ben Al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438BE" w14:textId="0C15C483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8" w:history="1">
            <w:r w:rsidRPr="00A11B6F">
              <w:rPr>
                <w:rStyle w:val="Hyperlink"/>
                <w:noProof/>
              </w:rPr>
              <w:t>Devin Elenba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192E3" w14:textId="22CF30BA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9" w:history="1">
            <w:r w:rsidRPr="00A11B6F">
              <w:rPr>
                <w:rStyle w:val="Hyperlink"/>
                <w:noProof/>
              </w:rPr>
              <w:t>Bryan VanDy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CDB58" w14:textId="3BDD52D2" w:rsidR="00D6559D" w:rsidRDefault="00D6559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0" w:history="1">
            <w:r w:rsidRPr="00A11B6F">
              <w:rPr>
                <w:rStyle w:val="Hyperlink"/>
                <w:noProof/>
              </w:rPr>
              <w:t>Self-Refl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78062" w14:textId="0EA1AC10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1" w:history="1">
            <w:r w:rsidRPr="00A11B6F">
              <w:rPr>
                <w:rStyle w:val="Hyperlink"/>
                <w:noProof/>
              </w:rPr>
              <w:t>Ben Al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4F908" w14:textId="0CE406AB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2" w:history="1">
            <w:r w:rsidRPr="00A11B6F">
              <w:rPr>
                <w:rStyle w:val="Hyperlink"/>
                <w:noProof/>
              </w:rPr>
              <w:t>Devin Elenba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2820B" w14:textId="1CDFFD9D" w:rsidR="00D6559D" w:rsidRDefault="00D6559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3" w:history="1">
            <w:r w:rsidRPr="00A11B6F">
              <w:rPr>
                <w:rStyle w:val="Hyperlink"/>
                <w:noProof/>
              </w:rPr>
              <w:t>Bryan VanDy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3CD8C" w14:textId="0991D14A" w:rsidR="00D6559D" w:rsidRDefault="00D6559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4" w:history="1">
            <w:r w:rsidRPr="00A11B6F">
              <w:rPr>
                <w:rStyle w:val="Hyperlink"/>
                <w:noProof/>
              </w:rPr>
              <w:t>Project 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605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AE7C2" w14:textId="6C911666" w:rsidR="0063135A" w:rsidRDefault="0063135A">
          <w:r>
            <w:rPr>
              <w:b/>
              <w:bCs/>
              <w:noProof/>
            </w:rPr>
            <w:fldChar w:fldCharType="end"/>
          </w:r>
        </w:p>
      </w:sdtContent>
    </w:sdt>
    <w:p w14:paraId="28FD147F" w14:textId="100825E7" w:rsidR="00B028A4" w:rsidRDefault="00B028A4"/>
    <w:p w14:paraId="23A2D9A0" w14:textId="595BEA48" w:rsidR="00B028A4" w:rsidRPr="00D6559D" w:rsidRDefault="00D6559D">
      <w:pPr>
        <w:rPr>
          <w:b/>
          <w:bCs/>
          <w:color w:val="70AD47" w:themeColor="accent6"/>
        </w:rPr>
      </w:pPr>
      <w:r w:rsidRPr="00D6559D">
        <w:rPr>
          <w:b/>
          <w:bCs/>
          <w:color w:val="70AD47" w:themeColor="accent6"/>
        </w:rPr>
        <w:t xml:space="preserve">Green text is from </w:t>
      </w:r>
      <w:r w:rsidR="007944A6">
        <w:rPr>
          <w:b/>
          <w:bCs/>
          <w:color w:val="70AD47" w:themeColor="accent6"/>
        </w:rPr>
        <w:t xml:space="preserve">the </w:t>
      </w:r>
      <w:r w:rsidRPr="00D6559D">
        <w:rPr>
          <w:b/>
          <w:bCs/>
          <w:color w:val="70AD47" w:themeColor="accent6"/>
        </w:rPr>
        <w:t xml:space="preserve">rubric. TODO: </w:t>
      </w:r>
      <w:r w:rsidR="00A916E3" w:rsidRPr="00A916E3">
        <w:rPr>
          <w:b/>
          <w:bCs/>
          <w:strike/>
          <w:color w:val="70AD47" w:themeColor="accent6"/>
        </w:rPr>
        <w:t>mark done</w:t>
      </w:r>
      <w:r w:rsidRPr="00D6559D">
        <w:rPr>
          <w:b/>
          <w:bCs/>
          <w:color w:val="70AD47" w:themeColor="accent6"/>
        </w:rPr>
        <w:t xml:space="preserve"> as needed</w:t>
      </w:r>
      <w:r w:rsidR="00870FA8">
        <w:rPr>
          <w:b/>
          <w:bCs/>
          <w:color w:val="70AD47" w:themeColor="accent6"/>
        </w:rPr>
        <w:t xml:space="preserve"> (or delete)</w:t>
      </w:r>
    </w:p>
    <w:p w14:paraId="05C2F949" w14:textId="23E20E6F" w:rsidR="00B028A4" w:rsidRDefault="00B028A4"/>
    <w:p w14:paraId="18DAD4E1" w14:textId="7CA6F02D" w:rsidR="00B028A4" w:rsidRDefault="00B028A4">
      <w:r>
        <w:br w:type="page"/>
      </w:r>
    </w:p>
    <w:p w14:paraId="47CA443B" w14:textId="77777777" w:rsidR="0063135A" w:rsidRDefault="0063135A" w:rsidP="0063135A">
      <w:pPr>
        <w:pStyle w:val="Heading1"/>
        <w:rPr>
          <w:sz w:val="48"/>
          <w:szCs w:val="48"/>
        </w:rPr>
      </w:pPr>
      <w:bookmarkStart w:id="0" w:name="_Toc94605751"/>
      <w:r w:rsidRPr="0063135A">
        <w:rPr>
          <w:rStyle w:val="Heading1Char"/>
        </w:rPr>
        <w:lastRenderedPageBreak/>
        <w:t>Studious: A student organizer</w:t>
      </w:r>
      <w:r w:rsidRPr="001E71E8">
        <w:rPr>
          <w:sz w:val="48"/>
          <w:szCs w:val="48"/>
        </w:rPr>
        <w:t>.</w:t>
      </w:r>
      <w:bookmarkEnd w:id="0"/>
    </w:p>
    <w:p w14:paraId="64228D4D" w14:textId="33C7CA38" w:rsidR="00B028A4" w:rsidRDefault="00C73CB8" w:rsidP="00C73CB8">
      <w:pPr>
        <w:pStyle w:val="Heading2"/>
      </w:pPr>
      <w:bookmarkStart w:id="1" w:name="_Toc94605752"/>
      <w:r>
        <w:t>Project Description</w:t>
      </w:r>
      <w:bookmarkEnd w:id="1"/>
    </w:p>
    <w:p w14:paraId="12A5A548" w14:textId="77C273F3" w:rsidR="003E4A6F" w:rsidRDefault="003E4A6F" w:rsidP="003E4A6F"/>
    <w:p w14:paraId="3C2A87AE" w14:textId="77777777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Project description &amp; List of features implemented in release 1 </w:t>
      </w:r>
    </w:p>
    <w:p w14:paraId="7054B91D" w14:textId="1FD05BEE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Sample screenshots of your application 10 </w:t>
      </w:r>
    </w:p>
    <w:p w14:paraId="17637CF9" w14:textId="0CA50CD5" w:rsidR="00C73CB8" w:rsidRDefault="00C73CB8" w:rsidP="00C73CB8"/>
    <w:p w14:paraId="32EA0DD0" w14:textId="69A67D2D" w:rsidR="004B01B0" w:rsidRDefault="004B01B0" w:rsidP="00C73CB8"/>
    <w:p w14:paraId="331D10EC" w14:textId="7D1F04F3" w:rsidR="004B01B0" w:rsidRDefault="004B01B0" w:rsidP="00C73CB8"/>
    <w:p w14:paraId="2A0DC89A" w14:textId="6DD58C31" w:rsidR="004B01B0" w:rsidRDefault="004B01B0">
      <w:r>
        <w:br w:type="page"/>
      </w:r>
    </w:p>
    <w:p w14:paraId="35A0FD2E" w14:textId="1CF6AE12" w:rsidR="00C73CB8" w:rsidRDefault="00C73CB8" w:rsidP="00C73CB8">
      <w:pPr>
        <w:pStyle w:val="Heading2"/>
      </w:pPr>
      <w:bookmarkStart w:id="2" w:name="_Toc94605753"/>
      <w:r>
        <w:lastRenderedPageBreak/>
        <w:t>Use Case</w:t>
      </w:r>
      <w:bookmarkEnd w:id="2"/>
    </w:p>
    <w:p w14:paraId="3E80A2C2" w14:textId="77777777" w:rsidR="00FA5B91" w:rsidRPr="00FA5B91" w:rsidRDefault="00FA5B91" w:rsidP="00FA5B91"/>
    <w:p w14:paraId="403EC9EA" w14:textId="2AE0211D" w:rsidR="00C73CB8" w:rsidRDefault="00C73CB8" w:rsidP="00C73CB8">
      <w:pPr>
        <w:pStyle w:val="Heading3"/>
      </w:pPr>
      <w:bookmarkStart w:id="3" w:name="_Toc94605754"/>
      <w:r>
        <w:t>Use Case Diagrams</w:t>
      </w:r>
      <w:bookmarkEnd w:id="3"/>
    </w:p>
    <w:p w14:paraId="7D4E8FC2" w14:textId="67F0CB7C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Use case diagram (system boundary diagram) </w:t>
      </w:r>
    </w:p>
    <w:p w14:paraId="1BBB3A2D" w14:textId="77777777" w:rsidR="00FA5B91" w:rsidRDefault="00FA5B91" w:rsidP="00C73CB8"/>
    <w:p w14:paraId="14804FE3" w14:textId="06104DDD" w:rsidR="00C73CB8" w:rsidRDefault="00C73CB8" w:rsidP="00C73CB8">
      <w:pPr>
        <w:pStyle w:val="Heading3"/>
      </w:pPr>
      <w:bookmarkStart w:id="4" w:name="_Toc94605755"/>
      <w:r>
        <w:t>Use Case Descriptions</w:t>
      </w:r>
      <w:bookmarkEnd w:id="4"/>
    </w:p>
    <w:p w14:paraId="49EDF9FD" w14:textId="3A87BB07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Use case descriptions (using the template provided on Blackboard) 20 </w:t>
      </w:r>
    </w:p>
    <w:p w14:paraId="041EC7AD" w14:textId="4CDE9AD6" w:rsidR="00C73CB8" w:rsidRDefault="00C73CB8" w:rsidP="00C73CB8"/>
    <w:p w14:paraId="12E6D651" w14:textId="3CB89B59" w:rsidR="004B01B0" w:rsidRDefault="004B01B0">
      <w:r>
        <w:br w:type="page"/>
      </w:r>
    </w:p>
    <w:p w14:paraId="1F5BBED5" w14:textId="26A28020" w:rsidR="00C73CB8" w:rsidRDefault="00C73CB8" w:rsidP="00C73CB8">
      <w:pPr>
        <w:pStyle w:val="Heading2"/>
      </w:pPr>
      <w:bookmarkStart w:id="5" w:name="_Toc94605756"/>
      <w:r>
        <w:lastRenderedPageBreak/>
        <w:t>Design Diagrams</w:t>
      </w:r>
      <w:bookmarkEnd w:id="5"/>
    </w:p>
    <w:p w14:paraId="499C4A22" w14:textId="431A20D2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Design diagrams (such as Class diagrams) 15 </w:t>
      </w:r>
    </w:p>
    <w:p w14:paraId="5C69DFEB" w14:textId="64C02D16" w:rsidR="00C73CB8" w:rsidRDefault="00C73CB8" w:rsidP="00C73CB8"/>
    <w:p w14:paraId="3B8E825A" w14:textId="6FB093D7" w:rsidR="00C73CB8" w:rsidRDefault="00C73CB8" w:rsidP="00C73CB8"/>
    <w:p w14:paraId="64248D8C" w14:textId="69572A2B" w:rsidR="004B01B0" w:rsidRDefault="004B01B0" w:rsidP="00C73CB8"/>
    <w:p w14:paraId="4FF9AC8E" w14:textId="385DA3DF" w:rsidR="004B01B0" w:rsidRDefault="004B01B0">
      <w:r>
        <w:br w:type="page"/>
      </w:r>
    </w:p>
    <w:p w14:paraId="5531D3F9" w14:textId="75418A9E" w:rsidR="00C73CB8" w:rsidRDefault="00C73CB8" w:rsidP="00C73CB8">
      <w:pPr>
        <w:pStyle w:val="Heading2"/>
      </w:pPr>
      <w:bookmarkStart w:id="6" w:name="_Toc94605757"/>
      <w:r>
        <w:lastRenderedPageBreak/>
        <w:t>Source Code Anal</w:t>
      </w:r>
      <w:bookmarkEnd w:id="6"/>
    </w:p>
    <w:p w14:paraId="0BD4D16C" w14:textId="5589330D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>Usage of static source code analyzers for</w:t>
      </w:r>
    </w:p>
    <w:p w14:paraId="0B78683F" w14:textId="77777777" w:rsidR="004B01B0" w:rsidRDefault="004B01B0" w:rsidP="00C73CB8"/>
    <w:p w14:paraId="4E4EC8CD" w14:textId="314ECA7D" w:rsidR="00C73CB8" w:rsidRDefault="00C73CB8" w:rsidP="00C73CB8">
      <w:pPr>
        <w:pStyle w:val="Heading3"/>
      </w:pPr>
      <w:bookmarkStart w:id="7" w:name="_Toc94605758"/>
      <w:r>
        <w:t>Coding Standards</w:t>
      </w:r>
      <w:bookmarkEnd w:id="7"/>
    </w:p>
    <w:p w14:paraId="7E72D241" w14:textId="705C8921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 • Enforcing coding standards/conformance (using tools like Checkstyle or other IDE/language</w:t>
      </w:r>
      <w:r w:rsidR="007944A6">
        <w:rPr>
          <w:color w:val="70AD47" w:themeColor="accent6"/>
        </w:rPr>
        <w:t>-</w:t>
      </w:r>
      <w:r w:rsidRPr="00D6559D">
        <w:rPr>
          <w:color w:val="70AD47" w:themeColor="accent6"/>
        </w:rPr>
        <w:t xml:space="preserve">specific) </w:t>
      </w:r>
    </w:p>
    <w:p w14:paraId="3959A2C3" w14:textId="77777777" w:rsidR="004B01B0" w:rsidRDefault="004B01B0" w:rsidP="00C73CB8"/>
    <w:p w14:paraId="3C6A3268" w14:textId="31412571" w:rsidR="00C73CB8" w:rsidRDefault="00C73CB8" w:rsidP="00C73CB8">
      <w:pPr>
        <w:pStyle w:val="Heading3"/>
      </w:pPr>
      <w:bookmarkStart w:id="8" w:name="_Toc94605759"/>
      <w:r>
        <w:t>Bug Checks</w:t>
      </w:r>
      <w:bookmarkEnd w:id="8"/>
    </w:p>
    <w:p w14:paraId="15F90665" w14:textId="2B46285C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• Finding potential bugs in the source code (using tools like SpotBugs or other IDE/language specific) 10 </w:t>
      </w:r>
    </w:p>
    <w:p w14:paraId="3D870FC3" w14:textId="01748A7A" w:rsidR="00C73CB8" w:rsidRDefault="00C73CB8" w:rsidP="00C73CB8"/>
    <w:p w14:paraId="6EF12D9A" w14:textId="3EC5D560" w:rsidR="004B01B0" w:rsidRDefault="004B01B0">
      <w:r>
        <w:br w:type="page"/>
      </w:r>
    </w:p>
    <w:p w14:paraId="0F61E098" w14:textId="74B153AC" w:rsidR="00C73CB8" w:rsidRDefault="00C73CB8" w:rsidP="00C73CB8">
      <w:pPr>
        <w:pStyle w:val="Heading2"/>
      </w:pPr>
      <w:bookmarkStart w:id="9" w:name="_Toc94605760"/>
      <w:r>
        <w:lastRenderedPageBreak/>
        <w:t>Code Repository</w:t>
      </w:r>
      <w:bookmarkEnd w:id="9"/>
    </w:p>
    <w:p w14:paraId="51E3DE53" w14:textId="2DD50546" w:rsidR="003865FE" w:rsidRDefault="003865FE" w:rsidP="003865FE"/>
    <w:p w14:paraId="6DD0649C" w14:textId="3EC2580A" w:rsidR="003865FE" w:rsidRDefault="008F1581" w:rsidP="008F1581">
      <w:pPr>
        <w:pStyle w:val="Heading3"/>
      </w:pPr>
      <w:bookmarkStart w:id="10" w:name="_Toc94605761"/>
      <w:r>
        <w:t>Repository</w:t>
      </w:r>
      <w:bookmarkEnd w:id="10"/>
    </w:p>
    <w:p w14:paraId="40B83A52" w14:textId="77777777" w:rsidR="00D6559D" w:rsidRPr="00D6559D" w:rsidRDefault="00D6559D" w:rsidP="00D6559D"/>
    <w:p w14:paraId="0D77110F" w14:textId="2FAADA5D" w:rsidR="00C73CB8" w:rsidRPr="00D6559D" w:rsidRDefault="00C73CB8" w:rsidP="00C73CB8">
      <w:pPr>
        <w:rPr>
          <w:strike/>
          <w:color w:val="70AD47" w:themeColor="accent6"/>
        </w:rPr>
      </w:pPr>
      <w:r w:rsidRPr="00D6559D">
        <w:rPr>
          <w:strike/>
          <w:color w:val="70AD47" w:themeColor="accent6"/>
        </w:rPr>
        <w:t xml:space="preserve">URL to application code repository (on GitHub) </w:t>
      </w:r>
    </w:p>
    <w:p w14:paraId="4887F268" w14:textId="1DB29575" w:rsidR="00FA5B91" w:rsidRDefault="00FA5B91" w:rsidP="00C73CB8">
      <w:hyperlink r:id="rId5" w:history="1">
        <w:r w:rsidRPr="00AF0A2F">
          <w:rPr>
            <w:rStyle w:val="Hyperlink"/>
          </w:rPr>
          <w:t>https://github.com/AllenStudent/CIS-350-Term-Project.git</w:t>
        </w:r>
      </w:hyperlink>
    </w:p>
    <w:p w14:paraId="63AB9DC2" w14:textId="187F8103" w:rsidR="00FA5B91" w:rsidRDefault="008F1581" w:rsidP="00C73CB8">
      <w:r w:rsidRPr="008F1581">
        <w:t>git@github.com:AllenStudent/CIS-350-Term-Project.git</w:t>
      </w:r>
    </w:p>
    <w:p w14:paraId="481364BE" w14:textId="2FF0630A" w:rsidR="00FA5B91" w:rsidRDefault="00FA5B91" w:rsidP="00C73CB8"/>
    <w:p w14:paraId="34144768" w14:textId="6C10A5B9" w:rsidR="008F1581" w:rsidRDefault="008F1581" w:rsidP="008F1581">
      <w:pPr>
        <w:pStyle w:val="Heading3"/>
      </w:pPr>
      <w:bookmarkStart w:id="11" w:name="_Toc94605762"/>
      <w:r>
        <w:t>Project Website</w:t>
      </w:r>
      <w:bookmarkEnd w:id="11"/>
    </w:p>
    <w:p w14:paraId="55B2931B" w14:textId="77777777" w:rsidR="00D6559D" w:rsidRPr="00D6559D" w:rsidRDefault="00D6559D" w:rsidP="00D6559D"/>
    <w:p w14:paraId="2BD6210D" w14:textId="69B62859" w:rsidR="00C73CB8" w:rsidRPr="00D6559D" w:rsidRDefault="00C73CB8" w:rsidP="00C73CB8">
      <w:pPr>
        <w:rPr>
          <w:strike/>
          <w:color w:val="70AD47" w:themeColor="accent6"/>
        </w:rPr>
      </w:pPr>
      <w:r w:rsidRPr="00D6559D">
        <w:rPr>
          <w:strike/>
          <w:color w:val="70AD47" w:themeColor="accent6"/>
        </w:rPr>
        <w:t>Project website on GitHub Pages at http://username.github.io/repository/ 10</w:t>
      </w:r>
    </w:p>
    <w:p w14:paraId="21299328" w14:textId="77777777" w:rsidR="00FA5B91" w:rsidRDefault="00FA5B91" w:rsidP="00FA5B91">
      <w:hyperlink r:id="rId6" w:history="1">
        <w:r w:rsidRPr="00AF0A2F">
          <w:rPr>
            <w:rStyle w:val="Hyperlink"/>
          </w:rPr>
          <w:t>https://github.com/AllenStudent/CIS-350-Term-Project</w:t>
        </w:r>
      </w:hyperlink>
    </w:p>
    <w:p w14:paraId="0C36BB79" w14:textId="2AC2BBF8" w:rsidR="00C73CB8" w:rsidRDefault="00C73CB8" w:rsidP="00C73CB8"/>
    <w:p w14:paraId="0BB1D69D" w14:textId="4082FD62" w:rsidR="00C73CB8" w:rsidRDefault="00C73CB8" w:rsidP="00C73CB8"/>
    <w:p w14:paraId="7C3F62DA" w14:textId="433F337F" w:rsidR="004B01B0" w:rsidRDefault="004B01B0">
      <w:r>
        <w:br w:type="page"/>
      </w:r>
    </w:p>
    <w:p w14:paraId="393BCB7D" w14:textId="74DDF692" w:rsidR="00C73CB8" w:rsidRDefault="00C63038" w:rsidP="00C73CB8">
      <w:pPr>
        <w:pStyle w:val="Heading2"/>
      </w:pPr>
      <w:bookmarkStart w:id="12" w:name="_Toc94605763"/>
      <w:r>
        <w:lastRenderedPageBreak/>
        <w:t>Testing</w:t>
      </w:r>
      <w:bookmarkEnd w:id="12"/>
    </w:p>
    <w:p w14:paraId="02492D56" w14:textId="77777777" w:rsidR="00C63038" w:rsidRPr="00C63038" w:rsidRDefault="00C63038" w:rsidP="00C63038"/>
    <w:p w14:paraId="4174D04A" w14:textId="77777777" w:rsidR="00C63038" w:rsidRPr="00D6559D" w:rsidRDefault="00C63038" w:rsidP="00C6303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Unit tests and code coverage reports from unit testing and functional/system testing using tools such as </w:t>
      </w:r>
    </w:p>
    <w:p w14:paraId="39678ECF" w14:textId="77777777" w:rsidR="00C63038" w:rsidRPr="00D6559D" w:rsidRDefault="00C63038" w:rsidP="00C6303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• JUnit (and EclEmma for Eclipse) </w:t>
      </w:r>
    </w:p>
    <w:p w14:paraId="54DE7291" w14:textId="77777777" w:rsidR="00C63038" w:rsidRPr="00D6559D" w:rsidRDefault="00C63038" w:rsidP="00C6303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• Or, other appropriate tools for IDE/language used 15 </w:t>
      </w:r>
    </w:p>
    <w:p w14:paraId="5260E0EF" w14:textId="69A20DBC" w:rsidR="00C63038" w:rsidRDefault="00C63038" w:rsidP="00C63038"/>
    <w:p w14:paraId="08F5C822" w14:textId="0C6EFA7C" w:rsidR="00C63038" w:rsidRDefault="00C63038" w:rsidP="00C63038">
      <w:pPr>
        <w:pStyle w:val="Heading3"/>
      </w:pPr>
      <w:bookmarkStart w:id="13" w:name="_Toc94605764"/>
      <w:r>
        <w:t>Unit Tests</w:t>
      </w:r>
      <w:bookmarkEnd w:id="13"/>
    </w:p>
    <w:p w14:paraId="188C246A" w14:textId="535DC748" w:rsidR="00C63038" w:rsidRDefault="00C63038" w:rsidP="00C63038"/>
    <w:p w14:paraId="4FB2E7A7" w14:textId="5FE798F4" w:rsidR="00C63038" w:rsidRPr="00C63038" w:rsidRDefault="00C63038" w:rsidP="00C63038">
      <w:pPr>
        <w:pStyle w:val="Heading3"/>
      </w:pPr>
      <w:bookmarkStart w:id="14" w:name="_Toc94605765"/>
      <w:r>
        <w:t>Code coverage</w:t>
      </w:r>
      <w:bookmarkEnd w:id="14"/>
    </w:p>
    <w:p w14:paraId="1DEC1627" w14:textId="051A9CC1" w:rsidR="00C63038" w:rsidRDefault="00C63038" w:rsidP="00C63038"/>
    <w:p w14:paraId="68FC4FA2" w14:textId="233DB788" w:rsidR="00C63038" w:rsidRPr="00C63038" w:rsidRDefault="00C63038" w:rsidP="00C63038"/>
    <w:p w14:paraId="1121445D" w14:textId="317EE6FF" w:rsidR="00C73CB8" w:rsidRDefault="00C73CB8" w:rsidP="00C73CB8"/>
    <w:p w14:paraId="6C70922F" w14:textId="35A51534" w:rsidR="004B01B0" w:rsidRDefault="004B01B0" w:rsidP="00C73CB8"/>
    <w:p w14:paraId="192B36BF" w14:textId="29E00279" w:rsidR="004B01B0" w:rsidRDefault="004B01B0">
      <w:r>
        <w:br w:type="page"/>
      </w:r>
    </w:p>
    <w:p w14:paraId="26C41174" w14:textId="26B98F33" w:rsidR="00C73CB8" w:rsidRDefault="00C73CB8" w:rsidP="00C73CB8">
      <w:pPr>
        <w:pStyle w:val="Heading2"/>
      </w:pPr>
      <w:bookmarkStart w:id="15" w:name="_Toc94605766"/>
      <w:r>
        <w:lastRenderedPageBreak/>
        <w:t>Member Roles</w:t>
      </w:r>
      <w:bookmarkEnd w:id="15"/>
    </w:p>
    <w:p w14:paraId="37B75EA3" w14:textId="77777777" w:rsidR="00DF209C" w:rsidRPr="00DF209C" w:rsidRDefault="00DF209C" w:rsidP="00DF209C"/>
    <w:p w14:paraId="208958B9" w14:textId="75172C7D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Roles/Responsibilities of each team member of the project </w:t>
      </w:r>
    </w:p>
    <w:p w14:paraId="1512AED9" w14:textId="77777777" w:rsidR="00D6559D" w:rsidRDefault="00D6559D" w:rsidP="00C73CB8"/>
    <w:p w14:paraId="3894D083" w14:textId="0DB75B7F" w:rsidR="00461D62" w:rsidRDefault="00461D62" w:rsidP="00D6559D">
      <w:pPr>
        <w:pStyle w:val="Heading3"/>
      </w:pPr>
      <w:bookmarkStart w:id="16" w:name="_Toc94605767"/>
      <w:r>
        <w:t>Ben Allen</w:t>
      </w:r>
      <w:bookmarkEnd w:id="16"/>
    </w:p>
    <w:p w14:paraId="4E3DD04E" w14:textId="77777777" w:rsidR="00D6559D" w:rsidRPr="00D6559D" w:rsidRDefault="00D6559D" w:rsidP="00D6559D"/>
    <w:p w14:paraId="400FFC5E" w14:textId="346D30E1" w:rsidR="00461D62" w:rsidRDefault="00461D62" w:rsidP="00D6559D">
      <w:pPr>
        <w:pStyle w:val="Heading3"/>
      </w:pPr>
      <w:bookmarkStart w:id="17" w:name="_Toc94605768"/>
      <w:r>
        <w:t>Devin Elenbaase</w:t>
      </w:r>
      <w:bookmarkEnd w:id="17"/>
      <w:r>
        <w:t xml:space="preserve"> </w:t>
      </w:r>
    </w:p>
    <w:p w14:paraId="5BF8FAD5" w14:textId="77777777" w:rsidR="00D6559D" w:rsidRPr="00D6559D" w:rsidRDefault="00D6559D" w:rsidP="00D6559D"/>
    <w:p w14:paraId="405186A1" w14:textId="790CE447" w:rsidR="00461D62" w:rsidRDefault="00461D62" w:rsidP="00D6559D">
      <w:pPr>
        <w:pStyle w:val="Heading3"/>
      </w:pPr>
      <w:bookmarkStart w:id="18" w:name="_Toc94605769"/>
      <w:r>
        <w:t>Bryan VanDyke</w:t>
      </w:r>
      <w:bookmarkEnd w:id="18"/>
    </w:p>
    <w:p w14:paraId="2385F0A8" w14:textId="4C0207B3" w:rsidR="00C73CB8" w:rsidRDefault="00C73CB8" w:rsidP="00C73CB8"/>
    <w:p w14:paraId="04EE3792" w14:textId="41D691D6" w:rsidR="004B01B0" w:rsidRDefault="004B01B0" w:rsidP="00C73CB8"/>
    <w:p w14:paraId="5FA5A89D" w14:textId="7142821F" w:rsidR="004B01B0" w:rsidRDefault="004B01B0" w:rsidP="00C73CB8"/>
    <w:p w14:paraId="1F86DF77" w14:textId="1437A9FB" w:rsidR="004B01B0" w:rsidRDefault="004B01B0" w:rsidP="00C73CB8"/>
    <w:p w14:paraId="3680BC2E" w14:textId="03BFFAD2" w:rsidR="004B01B0" w:rsidRDefault="004B01B0">
      <w:r>
        <w:br w:type="page"/>
      </w:r>
    </w:p>
    <w:p w14:paraId="6F002B70" w14:textId="45B2BD5B" w:rsidR="00C73CB8" w:rsidRDefault="00D6559D" w:rsidP="00C73CB8">
      <w:pPr>
        <w:pStyle w:val="Heading2"/>
      </w:pPr>
      <w:bookmarkStart w:id="19" w:name="_Toc94605770"/>
      <w:r>
        <w:lastRenderedPageBreak/>
        <w:t>Self-Reflections</w:t>
      </w:r>
      <w:bookmarkEnd w:id="19"/>
    </w:p>
    <w:p w14:paraId="446BD3D0" w14:textId="77777777" w:rsidR="00461D62" w:rsidRPr="00461D62" w:rsidRDefault="00461D62" w:rsidP="00461D62"/>
    <w:p w14:paraId="501D7B03" w14:textId="7D2B1B1D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Self-reflection by each team member 10 </w:t>
      </w:r>
    </w:p>
    <w:p w14:paraId="79BC2A48" w14:textId="77777777" w:rsidR="00D6559D" w:rsidRDefault="00D6559D" w:rsidP="00C73CB8"/>
    <w:p w14:paraId="78513212" w14:textId="77777777" w:rsidR="00D6559D" w:rsidRDefault="00D6559D" w:rsidP="00D6559D">
      <w:pPr>
        <w:pStyle w:val="Heading3"/>
      </w:pPr>
      <w:bookmarkStart w:id="20" w:name="_Toc94605771"/>
      <w:r>
        <w:t>Ben Allen</w:t>
      </w:r>
      <w:bookmarkEnd w:id="20"/>
    </w:p>
    <w:p w14:paraId="5DFAE6B5" w14:textId="77777777" w:rsidR="00D6559D" w:rsidRPr="00D6559D" w:rsidRDefault="00D6559D" w:rsidP="00D6559D"/>
    <w:p w14:paraId="7D719108" w14:textId="77777777" w:rsidR="00D6559D" w:rsidRDefault="00D6559D" w:rsidP="00D6559D">
      <w:pPr>
        <w:pStyle w:val="Heading3"/>
      </w:pPr>
      <w:bookmarkStart w:id="21" w:name="_Toc94605772"/>
      <w:r>
        <w:t>Devin Elenbaase</w:t>
      </w:r>
      <w:bookmarkEnd w:id="21"/>
      <w:r>
        <w:t xml:space="preserve"> </w:t>
      </w:r>
    </w:p>
    <w:p w14:paraId="08D5D399" w14:textId="77777777" w:rsidR="00D6559D" w:rsidRPr="00D6559D" w:rsidRDefault="00D6559D" w:rsidP="00D6559D"/>
    <w:p w14:paraId="0E235972" w14:textId="77777777" w:rsidR="00D6559D" w:rsidRDefault="00D6559D" w:rsidP="00D6559D">
      <w:pPr>
        <w:pStyle w:val="Heading3"/>
      </w:pPr>
      <w:bookmarkStart w:id="22" w:name="_Toc94605773"/>
      <w:r>
        <w:t>Bryan VanDyke</w:t>
      </w:r>
      <w:bookmarkEnd w:id="22"/>
    </w:p>
    <w:p w14:paraId="208A1C6E" w14:textId="39D7118B" w:rsidR="00C73CB8" w:rsidRDefault="00C73CB8" w:rsidP="00C73CB8"/>
    <w:p w14:paraId="0AC8CDDA" w14:textId="548DDB31" w:rsidR="004B01B0" w:rsidRDefault="004B01B0" w:rsidP="00C73CB8"/>
    <w:p w14:paraId="611ECD14" w14:textId="75AE4FC7" w:rsidR="004B01B0" w:rsidRDefault="004B01B0" w:rsidP="00C73CB8"/>
    <w:p w14:paraId="3B378B7D" w14:textId="5CEF2089" w:rsidR="004B01B0" w:rsidRDefault="004B01B0" w:rsidP="00C73CB8"/>
    <w:p w14:paraId="5CC017B6" w14:textId="505A8931" w:rsidR="004B01B0" w:rsidRDefault="004B01B0" w:rsidP="00C73CB8"/>
    <w:p w14:paraId="3C4E021B" w14:textId="17B38F77" w:rsidR="004B01B0" w:rsidRDefault="004B01B0">
      <w:r>
        <w:br w:type="page"/>
      </w:r>
    </w:p>
    <w:p w14:paraId="31BC3EA0" w14:textId="42AF0B03" w:rsidR="00C73CB8" w:rsidRDefault="00C73CB8" w:rsidP="00C73CB8">
      <w:pPr>
        <w:pStyle w:val="Heading2"/>
      </w:pPr>
      <w:bookmarkStart w:id="23" w:name="_Toc94605774"/>
      <w:r>
        <w:lastRenderedPageBreak/>
        <w:t>Project Demo</w:t>
      </w:r>
      <w:bookmarkEnd w:id="23"/>
    </w:p>
    <w:p w14:paraId="5046397F" w14:textId="77777777" w:rsidR="00D6559D" w:rsidRPr="00D6559D" w:rsidRDefault="00D6559D" w:rsidP="00D6559D"/>
    <w:p w14:paraId="1604F8B6" w14:textId="69C2B7A9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Project Demo (not part of the release document; TBD) 10 </w:t>
      </w:r>
    </w:p>
    <w:p w14:paraId="6E0CCE85" w14:textId="7C5BB561" w:rsidR="00C73CB8" w:rsidRDefault="00C73CB8" w:rsidP="00C73CB8"/>
    <w:p w14:paraId="654A4E2F" w14:textId="6EA65C54" w:rsidR="00C73CB8" w:rsidRDefault="00C73CB8" w:rsidP="00C73CB8"/>
    <w:p w14:paraId="7F30FAFF" w14:textId="77777777" w:rsidR="00C73CB8" w:rsidRDefault="00C73CB8" w:rsidP="00C73CB8"/>
    <w:p w14:paraId="0A781782" w14:textId="77777777" w:rsidR="00C73CB8" w:rsidRDefault="00C73CB8" w:rsidP="0063135A"/>
    <w:sectPr w:rsidR="00C73C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DY2MjExNbQwszBQ0lEKTi0uzszPAykwrAUA5g3/OSwAAAA="/>
  </w:docVars>
  <w:rsids>
    <w:rsidRoot w:val="000241E0"/>
    <w:rsid w:val="000241E0"/>
    <w:rsid w:val="00184995"/>
    <w:rsid w:val="001E71E8"/>
    <w:rsid w:val="003865FE"/>
    <w:rsid w:val="003E4A6F"/>
    <w:rsid w:val="00447928"/>
    <w:rsid w:val="00461D62"/>
    <w:rsid w:val="004B01B0"/>
    <w:rsid w:val="004B6565"/>
    <w:rsid w:val="005F6FA3"/>
    <w:rsid w:val="0063135A"/>
    <w:rsid w:val="007944A6"/>
    <w:rsid w:val="00870FA8"/>
    <w:rsid w:val="008A0FA5"/>
    <w:rsid w:val="008F1581"/>
    <w:rsid w:val="00A916E3"/>
    <w:rsid w:val="00B028A4"/>
    <w:rsid w:val="00C63038"/>
    <w:rsid w:val="00C73CB8"/>
    <w:rsid w:val="00D6559D"/>
    <w:rsid w:val="00DF209C"/>
    <w:rsid w:val="00EE671F"/>
    <w:rsid w:val="00FA5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503F0"/>
  <w15:chartTrackingRefBased/>
  <w15:docId w15:val="{BFEAE560-E9B3-49ED-A2F5-9322D3CA0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13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3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313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313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135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135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3135A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73CB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65FE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3E4A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E4A6F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461D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llenStudent/CIS-350-Term-Project" TargetMode="External"/><Relationship Id="rId5" Type="http://schemas.openxmlformats.org/officeDocument/2006/relationships/hyperlink" Target="https://github.com/AllenStudent/CIS-350-Term-Project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34A482-81D9-4704-A5D2-E93C0BE20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1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</dc:creator>
  <cp:keywords/>
  <dc:description/>
  <cp:lastModifiedBy>Bryan</cp:lastModifiedBy>
  <cp:revision>17</cp:revision>
  <dcterms:created xsi:type="dcterms:W3CDTF">2022-02-01T15:35:00Z</dcterms:created>
  <dcterms:modified xsi:type="dcterms:W3CDTF">2022-02-01T16:04:00Z</dcterms:modified>
</cp:coreProperties>
</file>